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515D3B" w14:textId="77777777" w:rsidR="00B4653E" w:rsidRPr="002F73CE" w:rsidRDefault="00B4653E" w:rsidP="000344B7">
      <w:pPr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  <w:r w:rsidRPr="002F73CE">
        <w:rPr>
          <w:rFonts w:ascii="Arial" w:hAnsi="Arial" w:cs="Arial"/>
          <w:b/>
          <w:bCs/>
          <w:sz w:val="28"/>
          <w:szCs w:val="28"/>
        </w:rPr>
        <w:t>GREENBELT STATION MASTER ASSOCIATION</w:t>
      </w:r>
    </w:p>
    <w:p w14:paraId="5C72755D" w14:textId="69F87DB5" w:rsidR="00B4653E" w:rsidRPr="002F73CE" w:rsidRDefault="00B4653E" w:rsidP="000344B7">
      <w:pPr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  <w:r w:rsidRPr="002F73CE">
        <w:rPr>
          <w:rFonts w:ascii="Arial" w:hAnsi="Arial" w:cs="Arial"/>
          <w:b/>
          <w:bCs/>
          <w:sz w:val="28"/>
          <w:szCs w:val="28"/>
        </w:rPr>
        <w:t xml:space="preserve">BOARD OF DIRECTORS </w:t>
      </w:r>
      <w:r w:rsidR="002F73CE" w:rsidRPr="002F73CE">
        <w:rPr>
          <w:rFonts w:ascii="Arial" w:hAnsi="Arial" w:cs="Arial"/>
          <w:b/>
          <w:bCs/>
          <w:sz w:val="28"/>
          <w:szCs w:val="28"/>
        </w:rPr>
        <w:t xml:space="preserve">VIRTUAL </w:t>
      </w:r>
      <w:r w:rsidR="00801218" w:rsidRPr="002F73CE">
        <w:rPr>
          <w:rFonts w:ascii="Arial" w:hAnsi="Arial" w:cs="Arial"/>
          <w:b/>
          <w:bCs/>
          <w:sz w:val="28"/>
          <w:szCs w:val="28"/>
        </w:rPr>
        <w:t>EXECUTIVE SESSION</w:t>
      </w:r>
    </w:p>
    <w:p w14:paraId="2E0D6513" w14:textId="399B7AE0" w:rsidR="00B4653E" w:rsidRPr="002F73CE" w:rsidRDefault="00E24840" w:rsidP="000344B7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2F73CE">
        <w:rPr>
          <w:rFonts w:ascii="Arial" w:hAnsi="Arial" w:cs="Arial"/>
          <w:b/>
          <w:bCs/>
          <w:sz w:val="24"/>
          <w:szCs w:val="24"/>
        </w:rPr>
        <w:t>Thursday</w:t>
      </w:r>
      <w:r w:rsidR="00E96C72" w:rsidRPr="002F73CE">
        <w:rPr>
          <w:rFonts w:ascii="Arial" w:hAnsi="Arial" w:cs="Arial"/>
          <w:b/>
          <w:bCs/>
          <w:sz w:val="24"/>
          <w:szCs w:val="24"/>
        </w:rPr>
        <w:t xml:space="preserve">, </w:t>
      </w:r>
      <w:r w:rsidR="00801218" w:rsidRPr="002F73CE">
        <w:rPr>
          <w:rFonts w:ascii="Arial" w:hAnsi="Arial" w:cs="Arial"/>
          <w:b/>
          <w:bCs/>
          <w:sz w:val="24"/>
          <w:szCs w:val="24"/>
        </w:rPr>
        <w:t>February 25, 2021</w:t>
      </w:r>
      <w:r w:rsidR="002F63B1" w:rsidRPr="002F73CE">
        <w:rPr>
          <w:rFonts w:ascii="Arial" w:hAnsi="Arial" w:cs="Arial"/>
          <w:b/>
          <w:bCs/>
          <w:sz w:val="24"/>
          <w:szCs w:val="24"/>
        </w:rPr>
        <w:t xml:space="preserve">, 7:00 P.M. </w:t>
      </w:r>
    </w:p>
    <w:p w14:paraId="52EB6025" w14:textId="77777777" w:rsidR="00B4653E" w:rsidRPr="002F73CE" w:rsidRDefault="00B4653E" w:rsidP="000344B7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2F73CE">
        <w:rPr>
          <w:rFonts w:ascii="Arial" w:hAnsi="Arial" w:cs="Arial"/>
          <w:b/>
          <w:bCs/>
          <w:sz w:val="24"/>
          <w:szCs w:val="24"/>
        </w:rPr>
        <w:t>MINUTES</w:t>
      </w:r>
    </w:p>
    <w:p w14:paraId="2AD447E8" w14:textId="77777777" w:rsidR="00B4653E" w:rsidRPr="002F73CE" w:rsidRDefault="00B4653E" w:rsidP="000344B7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0D95375E" w14:textId="77777777" w:rsidR="002F73CE" w:rsidRDefault="002F73CE" w:rsidP="000344B7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CD7484E" w14:textId="53F588FD" w:rsidR="00B4653E" w:rsidRPr="002F73CE" w:rsidRDefault="00B4653E" w:rsidP="000344B7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2F73CE">
        <w:rPr>
          <w:rFonts w:ascii="Arial" w:hAnsi="Arial" w:cs="Arial"/>
          <w:b/>
          <w:bCs/>
          <w:sz w:val="24"/>
          <w:szCs w:val="24"/>
          <w:u w:val="single"/>
        </w:rPr>
        <w:t xml:space="preserve">BOARD MEMBERS PRESENT </w:t>
      </w:r>
    </w:p>
    <w:p w14:paraId="7039CD1A" w14:textId="20A5BE8B" w:rsidR="00B4653E" w:rsidRPr="002F73CE" w:rsidRDefault="00B4653E" w:rsidP="000344B7">
      <w:pPr>
        <w:pStyle w:val="NoSpacing"/>
        <w:rPr>
          <w:rFonts w:ascii="Arial" w:hAnsi="Arial" w:cs="Arial"/>
          <w:sz w:val="24"/>
          <w:szCs w:val="24"/>
        </w:rPr>
      </w:pPr>
      <w:r w:rsidRPr="002F73CE">
        <w:rPr>
          <w:rFonts w:ascii="Arial" w:hAnsi="Arial" w:cs="Arial"/>
          <w:sz w:val="24"/>
          <w:szCs w:val="24"/>
        </w:rPr>
        <w:t xml:space="preserve">Rachel Roberts-Jones, President </w:t>
      </w:r>
    </w:p>
    <w:p w14:paraId="315A4635" w14:textId="6A9B70F8" w:rsidR="008A2323" w:rsidRPr="002F73CE" w:rsidRDefault="008A2323" w:rsidP="008A2323">
      <w:pPr>
        <w:pStyle w:val="NoSpacing"/>
        <w:rPr>
          <w:rFonts w:ascii="Arial" w:hAnsi="Arial" w:cs="Arial"/>
          <w:sz w:val="24"/>
          <w:szCs w:val="24"/>
        </w:rPr>
      </w:pPr>
      <w:r w:rsidRPr="002F73CE">
        <w:rPr>
          <w:rFonts w:ascii="Arial" w:hAnsi="Arial" w:cs="Arial"/>
          <w:sz w:val="24"/>
          <w:szCs w:val="24"/>
        </w:rPr>
        <w:t>Brian Drewry, Vice President</w:t>
      </w:r>
    </w:p>
    <w:p w14:paraId="051C5181" w14:textId="0D6F0AC6" w:rsidR="00B4653E" w:rsidRPr="002F73CE" w:rsidRDefault="0015355A" w:rsidP="000344B7">
      <w:pPr>
        <w:pStyle w:val="NoSpacing"/>
        <w:rPr>
          <w:rFonts w:ascii="Arial" w:hAnsi="Arial" w:cs="Arial"/>
          <w:sz w:val="24"/>
          <w:szCs w:val="24"/>
        </w:rPr>
      </w:pPr>
      <w:r w:rsidRPr="002F73CE">
        <w:rPr>
          <w:rFonts w:ascii="Arial" w:hAnsi="Arial" w:cs="Arial"/>
          <w:sz w:val="24"/>
          <w:szCs w:val="24"/>
        </w:rPr>
        <w:t xml:space="preserve">Devon Donovan, </w:t>
      </w:r>
      <w:r w:rsidR="0064172D" w:rsidRPr="002F73CE">
        <w:rPr>
          <w:rFonts w:ascii="Arial" w:hAnsi="Arial" w:cs="Arial"/>
          <w:sz w:val="24"/>
          <w:szCs w:val="24"/>
        </w:rPr>
        <w:t>Treasurer</w:t>
      </w:r>
      <w:r w:rsidR="00B4653E" w:rsidRPr="002F73CE">
        <w:rPr>
          <w:rFonts w:ascii="Arial" w:hAnsi="Arial" w:cs="Arial"/>
          <w:sz w:val="24"/>
          <w:szCs w:val="24"/>
        </w:rPr>
        <w:t xml:space="preserve"> </w:t>
      </w:r>
    </w:p>
    <w:p w14:paraId="258B00BB" w14:textId="530FF961" w:rsidR="0064172D" w:rsidRPr="002F73CE" w:rsidRDefault="0064172D" w:rsidP="0064172D">
      <w:pPr>
        <w:pStyle w:val="NoSpacing"/>
        <w:rPr>
          <w:rFonts w:ascii="Arial" w:hAnsi="Arial" w:cs="Arial"/>
          <w:sz w:val="24"/>
          <w:szCs w:val="24"/>
        </w:rPr>
      </w:pPr>
      <w:r w:rsidRPr="002F73CE">
        <w:rPr>
          <w:rFonts w:ascii="Arial" w:hAnsi="Arial" w:cs="Arial"/>
          <w:sz w:val="24"/>
          <w:szCs w:val="24"/>
        </w:rPr>
        <w:t>Will Yakel, Secretary</w:t>
      </w:r>
    </w:p>
    <w:p w14:paraId="26DED72E" w14:textId="0DCC88D2" w:rsidR="00D21665" w:rsidRPr="002F73CE" w:rsidRDefault="00C834B0" w:rsidP="0064172D">
      <w:pPr>
        <w:pStyle w:val="NoSpacing"/>
        <w:rPr>
          <w:rFonts w:ascii="Arial" w:hAnsi="Arial" w:cs="Arial"/>
          <w:sz w:val="24"/>
          <w:szCs w:val="24"/>
        </w:rPr>
      </w:pPr>
      <w:r w:rsidRPr="002F73CE">
        <w:rPr>
          <w:rFonts w:ascii="Arial" w:hAnsi="Arial" w:cs="Arial"/>
          <w:sz w:val="24"/>
          <w:szCs w:val="24"/>
        </w:rPr>
        <w:t>Cornell Lynch, Director</w:t>
      </w:r>
    </w:p>
    <w:p w14:paraId="2A6F6C46" w14:textId="77777777" w:rsidR="00B4653E" w:rsidRPr="002F73CE" w:rsidRDefault="00B4653E" w:rsidP="000344B7">
      <w:pPr>
        <w:spacing w:after="0"/>
        <w:rPr>
          <w:rFonts w:ascii="Arial" w:hAnsi="Arial" w:cs="Arial"/>
          <w:sz w:val="24"/>
          <w:szCs w:val="24"/>
        </w:rPr>
      </w:pPr>
    </w:p>
    <w:p w14:paraId="31C35384" w14:textId="2D67C499" w:rsidR="00F17980" w:rsidRPr="002F73CE" w:rsidRDefault="00B4653E" w:rsidP="000344B7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2F73CE">
        <w:rPr>
          <w:rFonts w:ascii="Arial" w:hAnsi="Arial" w:cs="Arial"/>
          <w:b/>
          <w:bCs/>
          <w:sz w:val="24"/>
          <w:szCs w:val="24"/>
          <w:u w:val="single"/>
        </w:rPr>
        <w:t>OTHERS PRESENT</w:t>
      </w:r>
    </w:p>
    <w:p w14:paraId="1099DC6A" w14:textId="77777777" w:rsidR="00B4653E" w:rsidRPr="002F73CE" w:rsidRDefault="00B4653E" w:rsidP="000344B7">
      <w:pPr>
        <w:pStyle w:val="NoSpacing"/>
        <w:rPr>
          <w:rFonts w:ascii="Arial" w:hAnsi="Arial" w:cs="Arial"/>
          <w:sz w:val="24"/>
          <w:szCs w:val="24"/>
        </w:rPr>
      </w:pPr>
      <w:r w:rsidRPr="002F73CE">
        <w:rPr>
          <w:rFonts w:ascii="Arial" w:hAnsi="Arial" w:cs="Arial"/>
          <w:sz w:val="24"/>
          <w:szCs w:val="24"/>
        </w:rPr>
        <w:t>Leslie Perez, Community Manager (CAMP)</w:t>
      </w:r>
    </w:p>
    <w:p w14:paraId="79A995C3" w14:textId="7AA993C3" w:rsidR="00B4653E" w:rsidRPr="002F73CE" w:rsidRDefault="00B4653E" w:rsidP="000344B7">
      <w:pPr>
        <w:pStyle w:val="NoSpacing"/>
        <w:rPr>
          <w:rFonts w:ascii="Arial" w:hAnsi="Arial" w:cs="Arial"/>
          <w:sz w:val="24"/>
          <w:szCs w:val="24"/>
        </w:rPr>
      </w:pPr>
      <w:r w:rsidRPr="002F73CE">
        <w:rPr>
          <w:rFonts w:ascii="Arial" w:hAnsi="Arial" w:cs="Arial"/>
          <w:sz w:val="24"/>
          <w:szCs w:val="24"/>
        </w:rPr>
        <w:t>Susan Blackburn, President (CAMP)</w:t>
      </w:r>
    </w:p>
    <w:p w14:paraId="569697E0" w14:textId="522C3C81" w:rsidR="00C834B0" w:rsidRPr="002F73CE" w:rsidRDefault="00C834B0" w:rsidP="000344B7">
      <w:pPr>
        <w:pStyle w:val="NoSpacing"/>
        <w:rPr>
          <w:rFonts w:ascii="Arial" w:hAnsi="Arial" w:cs="Arial"/>
          <w:sz w:val="24"/>
          <w:szCs w:val="24"/>
        </w:rPr>
      </w:pPr>
      <w:r w:rsidRPr="002F73CE">
        <w:rPr>
          <w:rFonts w:ascii="Arial" w:hAnsi="Arial" w:cs="Arial"/>
          <w:sz w:val="24"/>
          <w:szCs w:val="24"/>
        </w:rPr>
        <w:t xml:space="preserve">Raymond Via, </w:t>
      </w:r>
      <w:r w:rsidR="00E9477D" w:rsidRPr="002F73CE">
        <w:rPr>
          <w:rFonts w:ascii="Arial" w:hAnsi="Arial" w:cs="Arial"/>
          <w:sz w:val="24"/>
          <w:szCs w:val="24"/>
        </w:rPr>
        <w:t>Whiteford, Taylor &amp; Preston</w:t>
      </w:r>
    </w:p>
    <w:p w14:paraId="79E35013" w14:textId="77777777" w:rsidR="00B4653E" w:rsidRPr="002F73CE" w:rsidRDefault="00B4653E" w:rsidP="000344B7">
      <w:pPr>
        <w:spacing w:after="0"/>
        <w:rPr>
          <w:rFonts w:ascii="Arial" w:hAnsi="Arial" w:cs="Arial"/>
          <w:sz w:val="24"/>
          <w:szCs w:val="24"/>
        </w:rPr>
      </w:pPr>
    </w:p>
    <w:p w14:paraId="2083DB05" w14:textId="77777777" w:rsidR="00B4653E" w:rsidRPr="002F73CE" w:rsidRDefault="00B4653E" w:rsidP="000344B7">
      <w:pPr>
        <w:spacing w:after="0"/>
        <w:rPr>
          <w:rFonts w:ascii="Arial" w:hAnsi="Arial" w:cs="Arial"/>
          <w:b/>
          <w:bCs/>
          <w:sz w:val="24"/>
          <w:szCs w:val="24"/>
          <w:u w:val="single"/>
        </w:rPr>
      </w:pPr>
      <w:r w:rsidRPr="002F73CE">
        <w:rPr>
          <w:rFonts w:ascii="Arial" w:hAnsi="Arial" w:cs="Arial"/>
          <w:b/>
          <w:bCs/>
          <w:sz w:val="24"/>
          <w:szCs w:val="24"/>
          <w:u w:val="single"/>
        </w:rPr>
        <w:t>CALL TO ORDER</w:t>
      </w:r>
    </w:p>
    <w:p w14:paraId="369641B6" w14:textId="454905EC" w:rsidR="000344B7" w:rsidRPr="002F73CE" w:rsidRDefault="00614634" w:rsidP="000344B7">
      <w:pPr>
        <w:spacing w:after="0"/>
        <w:rPr>
          <w:rFonts w:ascii="Arial" w:hAnsi="Arial" w:cs="Arial"/>
          <w:sz w:val="24"/>
          <w:szCs w:val="24"/>
        </w:rPr>
      </w:pPr>
      <w:r w:rsidRPr="002F73CE">
        <w:rPr>
          <w:rFonts w:ascii="Arial" w:hAnsi="Arial" w:cs="Arial"/>
          <w:sz w:val="24"/>
          <w:szCs w:val="24"/>
        </w:rPr>
        <w:t>Rachel Roberts-Jones</w:t>
      </w:r>
      <w:r w:rsidR="00B4653E" w:rsidRPr="002F73CE">
        <w:rPr>
          <w:rFonts w:ascii="Arial" w:hAnsi="Arial" w:cs="Arial"/>
          <w:sz w:val="24"/>
          <w:szCs w:val="24"/>
        </w:rPr>
        <w:t xml:space="preserve"> called the</w:t>
      </w:r>
      <w:r w:rsidR="00E9477D" w:rsidRPr="002F73CE">
        <w:rPr>
          <w:rFonts w:ascii="Arial" w:hAnsi="Arial" w:cs="Arial"/>
          <w:sz w:val="24"/>
          <w:szCs w:val="24"/>
        </w:rPr>
        <w:t xml:space="preserve"> </w:t>
      </w:r>
      <w:r w:rsidR="00B4653E" w:rsidRPr="002F73CE">
        <w:rPr>
          <w:rFonts w:ascii="Arial" w:hAnsi="Arial" w:cs="Arial"/>
          <w:sz w:val="24"/>
          <w:szCs w:val="24"/>
        </w:rPr>
        <w:t>meeting to order at 7:0</w:t>
      </w:r>
      <w:r w:rsidR="001078AA" w:rsidRPr="002F73CE">
        <w:rPr>
          <w:rFonts w:ascii="Arial" w:hAnsi="Arial" w:cs="Arial"/>
          <w:sz w:val="24"/>
          <w:szCs w:val="24"/>
        </w:rPr>
        <w:t>0</w:t>
      </w:r>
      <w:r w:rsidR="00B4653E" w:rsidRPr="002F73CE">
        <w:rPr>
          <w:rFonts w:ascii="Arial" w:hAnsi="Arial" w:cs="Arial"/>
          <w:sz w:val="24"/>
          <w:szCs w:val="24"/>
        </w:rPr>
        <w:t xml:space="preserve"> P.M.</w:t>
      </w:r>
    </w:p>
    <w:p w14:paraId="7D761ADD" w14:textId="612A80A6" w:rsidR="00B4653E" w:rsidRPr="002F73CE" w:rsidRDefault="00B4653E" w:rsidP="000344B7">
      <w:pPr>
        <w:spacing w:after="0"/>
        <w:rPr>
          <w:rFonts w:ascii="Arial" w:hAnsi="Arial" w:cs="Arial"/>
          <w:sz w:val="24"/>
          <w:szCs w:val="24"/>
        </w:rPr>
      </w:pPr>
      <w:r w:rsidRPr="002F73CE">
        <w:rPr>
          <w:rFonts w:ascii="Arial" w:hAnsi="Arial" w:cs="Arial"/>
          <w:sz w:val="24"/>
          <w:szCs w:val="24"/>
        </w:rPr>
        <w:t xml:space="preserve"> </w:t>
      </w:r>
    </w:p>
    <w:p w14:paraId="0B5D5273" w14:textId="3D79E3BE" w:rsidR="004E6654" w:rsidRPr="002F73CE" w:rsidRDefault="004E6654" w:rsidP="000344B7">
      <w:pPr>
        <w:spacing w:after="0"/>
        <w:rPr>
          <w:rFonts w:ascii="Arial" w:hAnsi="Arial" w:cs="Arial"/>
          <w:b/>
          <w:bCs/>
          <w:sz w:val="24"/>
          <w:szCs w:val="24"/>
          <w:u w:val="single"/>
        </w:rPr>
      </w:pPr>
      <w:r w:rsidRPr="002F73CE">
        <w:rPr>
          <w:rFonts w:ascii="Arial" w:hAnsi="Arial" w:cs="Arial"/>
          <w:b/>
          <w:bCs/>
          <w:sz w:val="24"/>
          <w:szCs w:val="24"/>
          <w:u w:val="single"/>
        </w:rPr>
        <w:t>WELCOME &amp; INTRODUCTIONS</w:t>
      </w:r>
    </w:p>
    <w:p w14:paraId="0822C213" w14:textId="64235787" w:rsidR="004E6654" w:rsidRPr="002F73CE" w:rsidRDefault="00253806" w:rsidP="000344B7">
      <w:pPr>
        <w:spacing w:after="0"/>
        <w:rPr>
          <w:rFonts w:ascii="Arial" w:hAnsi="Arial" w:cs="Arial"/>
          <w:sz w:val="24"/>
          <w:szCs w:val="24"/>
        </w:rPr>
      </w:pPr>
      <w:r w:rsidRPr="002F73CE">
        <w:rPr>
          <w:rFonts w:ascii="Arial" w:hAnsi="Arial" w:cs="Arial"/>
          <w:sz w:val="24"/>
          <w:szCs w:val="24"/>
        </w:rPr>
        <w:t xml:space="preserve">Members of the Board of Directors and </w:t>
      </w:r>
      <w:r w:rsidR="00A045B7" w:rsidRPr="002F73CE">
        <w:rPr>
          <w:rFonts w:ascii="Arial" w:hAnsi="Arial" w:cs="Arial"/>
          <w:sz w:val="24"/>
          <w:szCs w:val="24"/>
        </w:rPr>
        <w:t xml:space="preserve">the </w:t>
      </w:r>
      <w:r w:rsidR="00ED1F29" w:rsidRPr="002F73CE">
        <w:rPr>
          <w:rFonts w:ascii="Arial" w:hAnsi="Arial" w:cs="Arial"/>
          <w:sz w:val="24"/>
          <w:szCs w:val="24"/>
        </w:rPr>
        <w:t xml:space="preserve">CAMP </w:t>
      </w:r>
      <w:r w:rsidR="00AA1562" w:rsidRPr="002F73CE">
        <w:rPr>
          <w:rFonts w:ascii="Arial" w:hAnsi="Arial" w:cs="Arial"/>
          <w:sz w:val="24"/>
          <w:szCs w:val="24"/>
        </w:rPr>
        <w:t>management team</w:t>
      </w:r>
      <w:r w:rsidR="00ED1F29" w:rsidRPr="002F73CE">
        <w:rPr>
          <w:rFonts w:ascii="Arial" w:hAnsi="Arial" w:cs="Arial"/>
          <w:sz w:val="24"/>
          <w:szCs w:val="24"/>
        </w:rPr>
        <w:t xml:space="preserve"> introduced themselves and welcomed </w:t>
      </w:r>
      <w:r w:rsidR="00453DFE" w:rsidRPr="002F73CE">
        <w:rPr>
          <w:rFonts w:ascii="Arial" w:hAnsi="Arial" w:cs="Arial"/>
          <w:sz w:val="24"/>
          <w:szCs w:val="24"/>
        </w:rPr>
        <w:t>Raymond Via to the meeting.</w:t>
      </w:r>
    </w:p>
    <w:p w14:paraId="72DFFCE4" w14:textId="77777777" w:rsidR="00ED1F29" w:rsidRPr="002F73CE" w:rsidRDefault="00ED1F29" w:rsidP="000344B7">
      <w:pPr>
        <w:spacing w:after="0"/>
        <w:rPr>
          <w:rFonts w:ascii="Arial" w:hAnsi="Arial" w:cs="Arial"/>
          <w:sz w:val="24"/>
          <w:szCs w:val="24"/>
        </w:rPr>
      </w:pPr>
    </w:p>
    <w:p w14:paraId="1386B571" w14:textId="77777777" w:rsidR="00505530" w:rsidRPr="002F73CE" w:rsidRDefault="00505530" w:rsidP="000344B7">
      <w:pPr>
        <w:spacing w:after="0"/>
        <w:rPr>
          <w:rFonts w:ascii="Arial" w:hAnsi="Arial" w:cs="Arial"/>
          <w:b/>
          <w:bCs/>
          <w:sz w:val="24"/>
          <w:szCs w:val="24"/>
          <w:u w:val="single"/>
        </w:rPr>
      </w:pPr>
      <w:r w:rsidRPr="002F73CE">
        <w:rPr>
          <w:rFonts w:ascii="Arial" w:hAnsi="Arial" w:cs="Arial"/>
          <w:b/>
          <w:bCs/>
          <w:sz w:val="24"/>
          <w:szCs w:val="24"/>
          <w:u w:val="single"/>
        </w:rPr>
        <w:t>EXECUTIVE SESSION</w:t>
      </w:r>
    </w:p>
    <w:p w14:paraId="5BB120CB" w14:textId="55C73AE5" w:rsidR="002C74F2" w:rsidRPr="002F73CE" w:rsidRDefault="00505530" w:rsidP="000344B7">
      <w:pPr>
        <w:spacing w:after="0"/>
        <w:rPr>
          <w:rFonts w:ascii="Arial" w:hAnsi="Arial" w:cs="Arial"/>
          <w:sz w:val="24"/>
          <w:szCs w:val="24"/>
        </w:rPr>
      </w:pPr>
      <w:r w:rsidRPr="002F73CE">
        <w:rPr>
          <w:rFonts w:ascii="Arial" w:hAnsi="Arial" w:cs="Arial"/>
          <w:sz w:val="24"/>
          <w:szCs w:val="24"/>
        </w:rPr>
        <w:t>By a motion duly made and seconded</w:t>
      </w:r>
      <w:r w:rsidR="008351DB" w:rsidRPr="002F73CE">
        <w:rPr>
          <w:rFonts w:ascii="Arial" w:hAnsi="Arial" w:cs="Arial"/>
          <w:sz w:val="24"/>
          <w:szCs w:val="24"/>
        </w:rPr>
        <w:t>,</w:t>
      </w:r>
      <w:r w:rsidRPr="002F73CE">
        <w:rPr>
          <w:rFonts w:ascii="Arial" w:hAnsi="Arial" w:cs="Arial"/>
          <w:sz w:val="24"/>
          <w:szCs w:val="24"/>
        </w:rPr>
        <w:t xml:space="preserve"> the</w:t>
      </w:r>
      <w:r w:rsidR="00A239E0" w:rsidRPr="002F73CE">
        <w:rPr>
          <w:rFonts w:ascii="Arial" w:hAnsi="Arial" w:cs="Arial"/>
          <w:sz w:val="24"/>
          <w:szCs w:val="24"/>
        </w:rPr>
        <w:t xml:space="preserve"> Board unanimously agreed to </w:t>
      </w:r>
      <w:r w:rsidR="005147F8" w:rsidRPr="002F73CE">
        <w:rPr>
          <w:rFonts w:ascii="Arial" w:hAnsi="Arial" w:cs="Arial"/>
          <w:sz w:val="24"/>
          <w:szCs w:val="24"/>
        </w:rPr>
        <w:t>enter</w:t>
      </w:r>
      <w:r w:rsidR="00A239E0" w:rsidRPr="002F73CE">
        <w:rPr>
          <w:rFonts w:ascii="Arial" w:hAnsi="Arial" w:cs="Arial"/>
          <w:sz w:val="24"/>
          <w:szCs w:val="24"/>
        </w:rPr>
        <w:t xml:space="preserve"> Executive Session to </w:t>
      </w:r>
      <w:r w:rsidR="002C74F2" w:rsidRPr="002F73CE">
        <w:rPr>
          <w:rFonts w:ascii="Arial" w:hAnsi="Arial" w:cs="Arial"/>
          <w:sz w:val="24"/>
          <w:szCs w:val="24"/>
        </w:rPr>
        <w:t xml:space="preserve">discuss delinquent accounts with legal counsel and to discuss </w:t>
      </w:r>
      <w:r w:rsidR="008351DB" w:rsidRPr="002F73CE">
        <w:rPr>
          <w:rFonts w:ascii="Arial" w:hAnsi="Arial" w:cs="Arial"/>
          <w:sz w:val="24"/>
          <w:szCs w:val="24"/>
        </w:rPr>
        <w:t xml:space="preserve">a </w:t>
      </w:r>
      <w:r w:rsidR="002C74F2" w:rsidRPr="002F73CE">
        <w:rPr>
          <w:rFonts w:ascii="Arial" w:hAnsi="Arial" w:cs="Arial"/>
          <w:sz w:val="24"/>
          <w:szCs w:val="24"/>
        </w:rPr>
        <w:t>pending contract for trash removal services.</w:t>
      </w:r>
    </w:p>
    <w:p w14:paraId="41EB89B7" w14:textId="040F0508" w:rsidR="004C5A65" w:rsidRPr="002F73CE" w:rsidRDefault="004C5A65" w:rsidP="000344B7">
      <w:pPr>
        <w:spacing w:after="0"/>
        <w:rPr>
          <w:rFonts w:ascii="Arial" w:hAnsi="Arial" w:cs="Arial"/>
          <w:sz w:val="24"/>
          <w:szCs w:val="24"/>
        </w:rPr>
      </w:pPr>
    </w:p>
    <w:p w14:paraId="4F40A553" w14:textId="7D012254" w:rsidR="004C5A65" w:rsidRPr="002F73CE" w:rsidRDefault="004C5A65" w:rsidP="000344B7">
      <w:pPr>
        <w:spacing w:after="0"/>
        <w:rPr>
          <w:rFonts w:ascii="Arial" w:hAnsi="Arial" w:cs="Arial"/>
          <w:b/>
          <w:bCs/>
          <w:sz w:val="24"/>
          <w:szCs w:val="24"/>
          <w:u w:val="single"/>
        </w:rPr>
      </w:pPr>
      <w:r w:rsidRPr="002F73CE">
        <w:rPr>
          <w:rFonts w:ascii="Arial" w:hAnsi="Arial" w:cs="Arial"/>
          <w:b/>
          <w:bCs/>
          <w:sz w:val="24"/>
          <w:szCs w:val="24"/>
          <w:u w:val="single"/>
        </w:rPr>
        <w:t>RETURN TO OPEN SESSION</w:t>
      </w:r>
    </w:p>
    <w:p w14:paraId="2F8EF105" w14:textId="1B4CEF5D" w:rsidR="004C5A65" w:rsidRPr="002F73CE" w:rsidRDefault="00F13E19" w:rsidP="000344B7">
      <w:pPr>
        <w:spacing w:after="0"/>
        <w:rPr>
          <w:rFonts w:ascii="Arial" w:hAnsi="Arial" w:cs="Arial"/>
          <w:sz w:val="24"/>
          <w:szCs w:val="24"/>
        </w:rPr>
      </w:pPr>
      <w:r w:rsidRPr="002F73CE">
        <w:rPr>
          <w:rFonts w:ascii="Arial" w:hAnsi="Arial" w:cs="Arial"/>
          <w:sz w:val="24"/>
          <w:szCs w:val="24"/>
        </w:rPr>
        <w:t>The Board returned to open session at 8:44 P.M.</w:t>
      </w:r>
    </w:p>
    <w:p w14:paraId="6F81224B" w14:textId="77777777" w:rsidR="009645DC" w:rsidRPr="002F73CE" w:rsidRDefault="009645DC" w:rsidP="000344B7">
      <w:pPr>
        <w:spacing w:after="0"/>
        <w:rPr>
          <w:rFonts w:ascii="Arial" w:hAnsi="Arial" w:cs="Arial"/>
          <w:sz w:val="24"/>
          <w:szCs w:val="24"/>
        </w:rPr>
      </w:pPr>
    </w:p>
    <w:p w14:paraId="32BD7A36" w14:textId="26A5C42F" w:rsidR="00B4653E" w:rsidRPr="002F73CE" w:rsidRDefault="00B4653E" w:rsidP="000344B7">
      <w:pPr>
        <w:spacing w:after="0"/>
        <w:rPr>
          <w:rFonts w:ascii="Arial" w:hAnsi="Arial" w:cs="Arial"/>
          <w:b/>
          <w:bCs/>
          <w:sz w:val="24"/>
          <w:szCs w:val="24"/>
          <w:u w:val="single"/>
        </w:rPr>
      </w:pPr>
      <w:r w:rsidRPr="002F73CE">
        <w:rPr>
          <w:rFonts w:ascii="Arial" w:hAnsi="Arial" w:cs="Arial"/>
          <w:b/>
          <w:bCs/>
          <w:sz w:val="24"/>
          <w:szCs w:val="24"/>
          <w:u w:val="single"/>
        </w:rPr>
        <w:t xml:space="preserve">ADJOURNMENT </w:t>
      </w:r>
    </w:p>
    <w:p w14:paraId="7317C54E" w14:textId="27648B18" w:rsidR="00F73FBA" w:rsidRPr="002F73CE" w:rsidRDefault="00B4653E" w:rsidP="000344B7">
      <w:pPr>
        <w:spacing w:after="0"/>
        <w:rPr>
          <w:rFonts w:ascii="Arial" w:hAnsi="Arial" w:cs="Arial"/>
          <w:sz w:val="24"/>
          <w:szCs w:val="24"/>
        </w:rPr>
      </w:pPr>
      <w:r w:rsidRPr="002F73CE">
        <w:rPr>
          <w:rFonts w:ascii="Arial" w:hAnsi="Arial" w:cs="Arial"/>
          <w:sz w:val="24"/>
          <w:szCs w:val="24"/>
        </w:rPr>
        <w:t xml:space="preserve">By a motion duly made and seconded, the Board of Directors unanimously voted to adjourn the meeting at </w:t>
      </w:r>
      <w:r w:rsidR="00F13E19" w:rsidRPr="002F73CE">
        <w:rPr>
          <w:rFonts w:ascii="Arial" w:hAnsi="Arial" w:cs="Arial"/>
          <w:sz w:val="24"/>
          <w:szCs w:val="24"/>
        </w:rPr>
        <w:t>8:45</w:t>
      </w:r>
      <w:r w:rsidRPr="002F73CE">
        <w:rPr>
          <w:rFonts w:ascii="Arial" w:hAnsi="Arial" w:cs="Arial"/>
          <w:sz w:val="24"/>
          <w:szCs w:val="24"/>
        </w:rPr>
        <w:t xml:space="preserve"> P.M. </w:t>
      </w:r>
    </w:p>
    <w:sectPr w:rsidR="00F73FBA" w:rsidRPr="002F73CE" w:rsidSect="00C52D3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02D799" w14:textId="77777777" w:rsidR="0000733F" w:rsidRDefault="0000733F" w:rsidP="00A3372D">
      <w:pPr>
        <w:spacing w:after="0" w:line="240" w:lineRule="auto"/>
      </w:pPr>
      <w:r>
        <w:separator/>
      </w:r>
    </w:p>
  </w:endnote>
  <w:endnote w:type="continuationSeparator" w:id="0">
    <w:p w14:paraId="52E21CDD" w14:textId="77777777" w:rsidR="0000733F" w:rsidRDefault="0000733F" w:rsidP="00A3372D">
      <w:pPr>
        <w:spacing w:after="0" w:line="240" w:lineRule="auto"/>
      </w:pPr>
      <w:r>
        <w:continuationSeparator/>
      </w:r>
    </w:p>
  </w:endnote>
  <w:endnote w:type="continuationNotice" w:id="1">
    <w:p w14:paraId="327B404D" w14:textId="77777777" w:rsidR="0000733F" w:rsidRDefault="000073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CDDD74" w14:textId="77777777" w:rsidR="00C52D38" w:rsidRDefault="00C52D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CF5670" w14:textId="77777777" w:rsidR="00C52D38" w:rsidRDefault="00C52D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49E648" w14:textId="77777777" w:rsidR="00C52D38" w:rsidRDefault="00C52D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2AB73D" w14:textId="77777777" w:rsidR="0000733F" w:rsidRDefault="0000733F" w:rsidP="00A3372D">
      <w:pPr>
        <w:spacing w:after="0" w:line="240" w:lineRule="auto"/>
      </w:pPr>
      <w:r>
        <w:separator/>
      </w:r>
    </w:p>
  </w:footnote>
  <w:footnote w:type="continuationSeparator" w:id="0">
    <w:p w14:paraId="09465EFD" w14:textId="77777777" w:rsidR="0000733F" w:rsidRDefault="0000733F" w:rsidP="00A3372D">
      <w:pPr>
        <w:spacing w:after="0" w:line="240" w:lineRule="auto"/>
      </w:pPr>
      <w:r>
        <w:continuationSeparator/>
      </w:r>
    </w:p>
  </w:footnote>
  <w:footnote w:type="continuationNotice" w:id="1">
    <w:p w14:paraId="5E80B27A" w14:textId="77777777" w:rsidR="0000733F" w:rsidRDefault="000073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C0B600" w14:textId="77777777" w:rsidR="00C52D38" w:rsidRDefault="00C52D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C338E1" w14:textId="2F7C6154" w:rsidR="00C52D38" w:rsidRDefault="00C52D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1C000A" w14:textId="77777777" w:rsidR="00C52D38" w:rsidRDefault="00C52D3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sDQzM7UwsrQwMDZX0lEKTi0uzszPAykwrgUAu4ydBywAAAA="/>
  </w:docVars>
  <w:rsids>
    <w:rsidRoot w:val="00B4653E"/>
    <w:rsid w:val="00001722"/>
    <w:rsid w:val="00003883"/>
    <w:rsid w:val="00004493"/>
    <w:rsid w:val="0000733F"/>
    <w:rsid w:val="00013BCA"/>
    <w:rsid w:val="00013FFD"/>
    <w:rsid w:val="000145A6"/>
    <w:rsid w:val="00017331"/>
    <w:rsid w:val="00017449"/>
    <w:rsid w:val="000344B7"/>
    <w:rsid w:val="000364E7"/>
    <w:rsid w:val="00047471"/>
    <w:rsid w:val="00072683"/>
    <w:rsid w:val="00084DF8"/>
    <w:rsid w:val="000A6061"/>
    <w:rsid w:val="000B755D"/>
    <w:rsid w:val="000F2BD9"/>
    <w:rsid w:val="000F3566"/>
    <w:rsid w:val="001078AA"/>
    <w:rsid w:val="0011451D"/>
    <w:rsid w:val="00115A82"/>
    <w:rsid w:val="0013066C"/>
    <w:rsid w:val="00130AE6"/>
    <w:rsid w:val="00132E97"/>
    <w:rsid w:val="00142832"/>
    <w:rsid w:val="00153358"/>
    <w:rsid w:val="0015355A"/>
    <w:rsid w:val="00160FA7"/>
    <w:rsid w:val="00190A7B"/>
    <w:rsid w:val="00191DE8"/>
    <w:rsid w:val="001D3A72"/>
    <w:rsid w:val="001E0C27"/>
    <w:rsid w:val="001E77F7"/>
    <w:rsid w:val="001F0C61"/>
    <w:rsid w:val="001F4861"/>
    <w:rsid w:val="001F57A4"/>
    <w:rsid w:val="00217EB7"/>
    <w:rsid w:val="0022004D"/>
    <w:rsid w:val="00227CC6"/>
    <w:rsid w:val="002324CD"/>
    <w:rsid w:val="002340E0"/>
    <w:rsid w:val="002521AB"/>
    <w:rsid w:val="00253806"/>
    <w:rsid w:val="002650D6"/>
    <w:rsid w:val="00266D5C"/>
    <w:rsid w:val="00282BB1"/>
    <w:rsid w:val="002909B5"/>
    <w:rsid w:val="002A50C1"/>
    <w:rsid w:val="002C74F2"/>
    <w:rsid w:val="002F6000"/>
    <w:rsid w:val="002F63B1"/>
    <w:rsid w:val="002F73CE"/>
    <w:rsid w:val="00300BE9"/>
    <w:rsid w:val="00304BC8"/>
    <w:rsid w:val="00324E3C"/>
    <w:rsid w:val="0034466B"/>
    <w:rsid w:val="00350859"/>
    <w:rsid w:val="00360265"/>
    <w:rsid w:val="003826C8"/>
    <w:rsid w:val="003B2E62"/>
    <w:rsid w:val="003C2488"/>
    <w:rsid w:val="003E3D8C"/>
    <w:rsid w:val="003E53CA"/>
    <w:rsid w:val="003E6F00"/>
    <w:rsid w:val="003F4D8E"/>
    <w:rsid w:val="00416D89"/>
    <w:rsid w:val="00420D09"/>
    <w:rsid w:val="00421C5F"/>
    <w:rsid w:val="004316F2"/>
    <w:rsid w:val="00433E4F"/>
    <w:rsid w:val="0043664A"/>
    <w:rsid w:val="004372C0"/>
    <w:rsid w:val="00451ED8"/>
    <w:rsid w:val="00452A15"/>
    <w:rsid w:val="00453DFE"/>
    <w:rsid w:val="00457DB8"/>
    <w:rsid w:val="0048083E"/>
    <w:rsid w:val="004A4EE6"/>
    <w:rsid w:val="004C3C05"/>
    <w:rsid w:val="004C5A65"/>
    <w:rsid w:val="004E6654"/>
    <w:rsid w:val="004F5B57"/>
    <w:rsid w:val="00505530"/>
    <w:rsid w:val="005147F8"/>
    <w:rsid w:val="0051558E"/>
    <w:rsid w:val="00530DED"/>
    <w:rsid w:val="00544CEF"/>
    <w:rsid w:val="0055683A"/>
    <w:rsid w:val="00576EE7"/>
    <w:rsid w:val="00580BF7"/>
    <w:rsid w:val="005A081A"/>
    <w:rsid w:val="005A5CF3"/>
    <w:rsid w:val="005B1017"/>
    <w:rsid w:val="005D4661"/>
    <w:rsid w:val="005D7C95"/>
    <w:rsid w:val="005F443B"/>
    <w:rsid w:val="006019C6"/>
    <w:rsid w:val="00614634"/>
    <w:rsid w:val="0063032B"/>
    <w:rsid w:val="00636A86"/>
    <w:rsid w:val="0064172D"/>
    <w:rsid w:val="0064691E"/>
    <w:rsid w:val="00646F03"/>
    <w:rsid w:val="00647B9A"/>
    <w:rsid w:val="00651C47"/>
    <w:rsid w:val="00651E80"/>
    <w:rsid w:val="00652E47"/>
    <w:rsid w:val="006623C5"/>
    <w:rsid w:val="00662DCC"/>
    <w:rsid w:val="0067073D"/>
    <w:rsid w:val="0067197F"/>
    <w:rsid w:val="006869C0"/>
    <w:rsid w:val="0068784A"/>
    <w:rsid w:val="00696C5C"/>
    <w:rsid w:val="006979EC"/>
    <w:rsid w:val="006D645A"/>
    <w:rsid w:val="006F02CC"/>
    <w:rsid w:val="00713CD7"/>
    <w:rsid w:val="00720EE2"/>
    <w:rsid w:val="007275AD"/>
    <w:rsid w:val="00745557"/>
    <w:rsid w:val="00747842"/>
    <w:rsid w:val="0076307B"/>
    <w:rsid w:val="0078273A"/>
    <w:rsid w:val="007908D4"/>
    <w:rsid w:val="007A1FE8"/>
    <w:rsid w:val="007B0410"/>
    <w:rsid w:val="007B46E7"/>
    <w:rsid w:val="007D69FC"/>
    <w:rsid w:val="007E4140"/>
    <w:rsid w:val="007E691E"/>
    <w:rsid w:val="007F15FB"/>
    <w:rsid w:val="00801218"/>
    <w:rsid w:val="008149B5"/>
    <w:rsid w:val="00831AF6"/>
    <w:rsid w:val="008351DB"/>
    <w:rsid w:val="00842887"/>
    <w:rsid w:val="00843283"/>
    <w:rsid w:val="00857376"/>
    <w:rsid w:val="008578F7"/>
    <w:rsid w:val="008709C6"/>
    <w:rsid w:val="008870F0"/>
    <w:rsid w:val="008A2323"/>
    <w:rsid w:val="008B65B5"/>
    <w:rsid w:val="008C282E"/>
    <w:rsid w:val="008C3490"/>
    <w:rsid w:val="008E724D"/>
    <w:rsid w:val="00900629"/>
    <w:rsid w:val="00900F57"/>
    <w:rsid w:val="00907AFD"/>
    <w:rsid w:val="00913E19"/>
    <w:rsid w:val="00921B47"/>
    <w:rsid w:val="00923AA4"/>
    <w:rsid w:val="00942FDA"/>
    <w:rsid w:val="00944002"/>
    <w:rsid w:val="00946292"/>
    <w:rsid w:val="00954C1F"/>
    <w:rsid w:val="00962E50"/>
    <w:rsid w:val="00962E94"/>
    <w:rsid w:val="009645DC"/>
    <w:rsid w:val="00983D4D"/>
    <w:rsid w:val="00996D64"/>
    <w:rsid w:val="009A377C"/>
    <w:rsid w:val="009B41E5"/>
    <w:rsid w:val="009D08FF"/>
    <w:rsid w:val="009D0E35"/>
    <w:rsid w:val="009E35C6"/>
    <w:rsid w:val="009E655D"/>
    <w:rsid w:val="009F5946"/>
    <w:rsid w:val="00A045B7"/>
    <w:rsid w:val="00A1754A"/>
    <w:rsid w:val="00A239E0"/>
    <w:rsid w:val="00A2611E"/>
    <w:rsid w:val="00A31A7C"/>
    <w:rsid w:val="00A3372D"/>
    <w:rsid w:val="00A53BB5"/>
    <w:rsid w:val="00A8055C"/>
    <w:rsid w:val="00A833B7"/>
    <w:rsid w:val="00A83B37"/>
    <w:rsid w:val="00A864C4"/>
    <w:rsid w:val="00AA1562"/>
    <w:rsid w:val="00AA1EF6"/>
    <w:rsid w:val="00AD2C9F"/>
    <w:rsid w:val="00AF1E00"/>
    <w:rsid w:val="00B0019F"/>
    <w:rsid w:val="00B4128E"/>
    <w:rsid w:val="00B42A0F"/>
    <w:rsid w:val="00B4653E"/>
    <w:rsid w:val="00B72557"/>
    <w:rsid w:val="00B75B2C"/>
    <w:rsid w:val="00B95DF6"/>
    <w:rsid w:val="00BB05B6"/>
    <w:rsid w:val="00BB7E9E"/>
    <w:rsid w:val="00BB7F59"/>
    <w:rsid w:val="00C030F4"/>
    <w:rsid w:val="00C109FD"/>
    <w:rsid w:val="00C235A2"/>
    <w:rsid w:val="00C2562C"/>
    <w:rsid w:val="00C3487C"/>
    <w:rsid w:val="00C350B9"/>
    <w:rsid w:val="00C35382"/>
    <w:rsid w:val="00C52D38"/>
    <w:rsid w:val="00C55EB3"/>
    <w:rsid w:val="00C63AA6"/>
    <w:rsid w:val="00C6755E"/>
    <w:rsid w:val="00C834B0"/>
    <w:rsid w:val="00C97A52"/>
    <w:rsid w:val="00CA0522"/>
    <w:rsid w:val="00CA1989"/>
    <w:rsid w:val="00CD487B"/>
    <w:rsid w:val="00CE2D7B"/>
    <w:rsid w:val="00CF0FB3"/>
    <w:rsid w:val="00D06F06"/>
    <w:rsid w:val="00D21665"/>
    <w:rsid w:val="00D354C5"/>
    <w:rsid w:val="00D42CA0"/>
    <w:rsid w:val="00D44B77"/>
    <w:rsid w:val="00D458E4"/>
    <w:rsid w:val="00D575FE"/>
    <w:rsid w:val="00D6268D"/>
    <w:rsid w:val="00D64779"/>
    <w:rsid w:val="00D70CA9"/>
    <w:rsid w:val="00D76FE7"/>
    <w:rsid w:val="00D95783"/>
    <w:rsid w:val="00DB00CF"/>
    <w:rsid w:val="00DB215F"/>
    <w:rsid w:val="00DB53C9"/>
    <w:rsid w:val="00DC1AAD"/>
    <w:rsid w:val="00DC4207"/>
    <w:rsid w:val="00DD69FA"/>
    <w:rsid w:val="00DD7FE0"/>
    <w:rsid w:val="00DF4A54"/>
    <w:rsid w:val="00E05B47"/>
    <w:rsid w:val="00E10964"/>
    <w:rsid w:val="00E11F36"/>
    <w:rsid w:val="00E21019"/>
    <w:rsid w:val="00E21D07"/>
    <w:rsid w:val="00E24840"/>
    <w:rsid w:val="00E47A3C"/>
    <w:rsid w:val="00E65E90"/>
    <w:rsid w:val="00E85408"/>
    <w:rsid w:val="00E9477D"/>
    <w:rsid w:val="00E96C72"/>
    <w:rsid w:val="00EB535A"/>
    <w:rsid w:val="00EC10EB"/>
    <w:rsid w:val="00ED1F29"/>
    <w:rsid w:val="00ED4369"/>
    <w:rsid w:val="00ED513C"/>
    <w:rsid w:val="00ED6CBE"/>
    <w:rsid w:val="00EE16FD"/>
    <w:rsid w:val="00EE1B85"/>
    <w:rsid w:val="00EF032D"/>
    <w:rsid w:val="00EF095D"/>
    <w:rsid w:val="00EF68DA"/>
    <w:rsid w:val="00F13E19"/>
    <w:rsid w:val="00F17980"/>
    <w:rsid w:val="00F54AC3"/>
    <w:rsid w:val="00F60C85"/>
    <w:rsid w:val="00F632D6"/>
    <w:rsid w:val="00F73FBA"/>
    <w:rsid w:val="00F85D45"/>
    <w:rsid w:val="00F90AC3"/>
    <w:rsid w:val="00FA3D82"/>
    <w:rsid w:val="00FA425D"/>
    <w:rsid w:val="00FA4581"/>
    <w:rsid w:val="00FA4585"/>
    <w:rsid w:val="00FA60BF"/>
    <w:rsid w:val="00FA78C6"/>
    <w:rsid w:val="00FA7DC7"/>
    <w:rsid w:val="00FB2443"/>
    <w:rsid w:val="00FC4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22BDEB2"/>
  <w15:chartTrackingRefBased/>
  <w15:docId w15:val="{B2BDBBBD-3712-442A-B012-846B18D22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3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4653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337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372D"/>
  </w:style>
  <w:style w:type="paragraph" w:styleId="Footer">
    <w:name w:val="footer"/>
    <w:basedOn w:val="Normal"/>
    <w:link w:val="FooterChar"/>
    <w:uiPriority w:val="99"/>
    <w:unhideWhenUsed/>
    <w:rsid w:val="00A337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372D"/>
  </w:style>
  <w:style w:type="character" w:styleId="Hyperlink">
    <w:name w:val="Hyperlink"/>
    <w:basedOn w:val="DefaultParagraphFont"/>
    <w:uiPriority w:val="99"/>
    <w:unhideWhenUsed/>
    <w:rsid w:val="00CF0F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0F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06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E20812127DFA4F85CC2EB797FE10CD" ma:contentTypeVersion="12" ma:contentTypeDescription="Create a new document." ma:contentTypeScope="" ma:versionID="196ed35ef4dc78a8acfb2fa6faee00fa">
  <xsd:schema xmlns:xsd="http://www.w3.org/2001/XMLSchema" xmlns:xs="http://www.w3.org/2001/XMLSchema" xmlns:p="http://schemas.microsoft.com/office/2006/metadata/properties" xmlns:ns2="c9f869a2-3dbf-421b-8a64-0ce13a5aefa3" xmlns:ns3="5ed33ade-f368-4122-a2df-1f5b67153413" targetNamespace="http://schemas.microsoft.com/office/2006/metadata/properties" ma:root="true" ma:fieldsID="3369bfbac574cb29041c832aad02852e" ns2:_="" ns3:_="">
    <xsd:import namespace="c9f869a2-3dbf-421b-8a64-0ce13a5aefa3"/>
    <xsd:import namespace="5ed33ade-f368-4122-a2df-1f5b671534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2:MediaServiceOCR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f869a2-3dbf-421b-8a64-0ce13a5aef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d33ade-f368-4122-a2df-1f5b6715341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791C24-329C-4087-8543-25E0230E13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D893FD-F96F-4853-891B-D40DD40290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B840F9-A5B3-49D3-BB66-AAFBDD773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f869a2-3dbf-421b-8a64-0ce13a5aefa3"/>
    <ds:schemaRef ds:uri="5ed33ade-f368-4122-a2df-1f5b671534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ie Perez</dc:creator>
  <cp:keywords/>
  <dc:description/>
  <cp:lastModifiedBy>Leslie Perez</cp:lastModifiedBy>
  <cp:revision>16</cp:revision>
  <dcterms:created xsi:type="dcterms:W3CDTF">2021-03-23T17:06:00Z</dcterms:created>
  <dcterms:modified xsi:type="dcterms:W3CDTF">2021-03-26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E20812127DFA4F85CC2EB797FE10CD</vt:lpwstr>
  </property>
</Properties>
</file>